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242D327F" w:rsidR="000C49FD" w:rsidRPr="001D1F70" w:rsidRDefault="001D1F70" w:rsidP="00E31880">
      <w:pPr>
        <w:jc w:val="center"/>
        <w:rPr>
          <w:b/>
          <w:bCs/>
          <w:sz w:val="32"/>
          <w:szCs w:val="32"/>
        </w:rPr>
      </w:pPr>
      <w:r w:rsidRPr="001D1F70">
        <w:rPr>
          <w:b/>
          <w:bCs/>
          <w:sz w:val="32"/>
          <w:szCs w:val="32"/>
        </w:rPr>
        <w:t>(</w:t>
      </w:r>
      <w:r w:rsidR="00FD4368">
        <w:rPr>
          <w:b/>
          <w:bCs/>
          <w:sz w:val="32"/>
          <w:szCs w:val="32"/>
        </w:rPr>
        <w:t>Maryland</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F43A4AA" w:rsidR="00C543C7" w:rsidRDefault="00FD4368" w:rsidP="00E31880">
            <w:pPr>
              <w:rPr>
                <w:sz w:val="22"/>
                <w:szCs w:val="22"/>
              </w:rPr>
            </w:pPr>
            <w:r>
              <w:rPr>
                <w:sz w:val="22"/>
                <w:szCs w:val="22"/>
              </w:rPr>
              <w:t>Maryland</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CCF01" w14:textId="77777777" w:rsidR="005C098A" w:rsidRDefault="005C09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D3A7BD2" w:rsidR="004F70A3" w:rsidRPr="005C098A" w:rsidRDefault="004F70A3" w:rsidP="005C09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2D900" w14:textId="77777777" w:rsidR="005C098A" w:rsidRDefault="005C09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3B2A5" w14:textId="77777777" w:rsidR="005C098A" w:rsidRDefault="005C09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BB5AAD9" w:rsidR="004F70A3" w:rsidRPr="005C098A" w:rsidRDefault="004F70A3" w:rsidP="005C09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CA51D" w14:textId="77777777" w:rsidR="005C098A" w:rsidRDefault="005C09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87562631">
    <w:abstractNumId w:val="2"/>
  </w:num>
  <w:num w:numId="2" w16cid:durableId="668213467">
    <w:abstractNumId w:val="1"/>
  </w:num>
  <w:num w:numId="3" w16cid:durableId="1792939305">
    <w:abstractNumId w:val="0"/>
  </w:num>
  <w:num w:numId="4" w16cid:durableId="4821575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C098A"/>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 w:val="00FD43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4</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